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bookmarkStart w:id="21" w:name="cover-letter"/>
    <w:p>
      <w:pPr>
        <w:pStyle w:val="Heading2"/>
      </w:pPr>
      <w:r>
        <w:t xml:space="preserve">Cover Letter</w:t>
      </w:r>
    </w:p>
    <w:p>
      <w:pPr>
        <w:pStyle w:val="FirstParagraph"/>
      </w:pPr>
      <w:r>
        <w:rPr>
          <w:bCs/>
          <w:b/>
        </w:rPr>
        <w:t xml:space="preserve">John Doe</w:t>
      </w:r>
      <w:r>
        <w:br/>
      </w:r>
      <w:r>
        <w:t xml:space="preserve">123 Science Avenue</w:t>
      </w:r>
      <w:r>
        <w:br/>
      </w:r>
      <w:r>
        <w:t xml:space="preserve">London, SW1A 1AA</w:t>
      </w:r>
      <w:r>
        <w:br/>
      </w:r>
      <w:r>
        <w:t xml:space="preserve">Email: john.doe@email.com</w:t>
      </w:r>
      <w:r>
        <w:br/>
      </w:r>
      <w:r>
        <w:t xml:space="preserve">Phone: +44 7900 123456</w:t>
      </w:r>
    </w:p>
    <w:p>
      <w:pPr>
        <w:pStyle w:val="BodyText"/>
      </w:pPr>
      <w:r>
        <w:t xml:space="preserve">Date: [Insert Date]</w:t>
      </w:r>
    </w:p>
    <w:p>
      <w:pPr>
        <w:pStyle w:val="BodyText"/>
      </w:pPr>
      <w:r>
        <w:rPr>
          <w:bCs/>
          <w:b/>
        </w:rPr>
        <w:t xml:space="preserve">Human Resources Department</w:t>
      </w:r>
      <w:r>
        <w:br/>
      </w:r>
      <w:r>
        <w:t xml:space="preserve">London Institute of Biological Research (LIBR)</w:t>
      </w:r>
      <w:r>
        <w:br/>
      </w:r>
      <w:r>
        <w:t xml:space="preserve">100 BioScience Park</w:t>
      </w:r>
      <w:r>
        <w:br/>
      </w:r>
      <w:r>
        <w:t xml:space="preserve">London, SW7 2AZ</w:t>
      </w:r>
    </w:p>
    <w:bookmarkStart w:id="20" w:name="dear-hiring-team"/>
    <w:p>
      <w:pPr>
        <w:pStyle w:val="Heading3"/>
      </w:pPr>
      <w:r>
        <w:t xml:space="preserve">Dear Hiring Team,</w:t>
      </w:r>
    </w:p>
    <w:p>
      <w:pPr>
        <w:pStyle w:val="FirstParagraph"/>
      </w:pPr>
      <w:r>
        <w:t xml:space="preserve">I am writing to express my enthusiastic interest in the Biologist position at the London Institute of Biological Research (LIBR). As a dedicated and passionate biologist with over seven years of experience in ecological and molecular research, I am eager to contribute my expertise to an institution renowned for its pioneering work in biological sciences within the United Kingdom. London, as a global hub for innovation and sustainability, presents an unparalleled opportunity to advance my career while addressing critical challenges in biodiversity, conservation, and environmental health. This role aligns perfectly with my professional goals and commitment to advancing scientific discovery.</w:t>
      </w:r>
    </w:p>
    <w:p>
      <w:pPr>
        <w:pStyle w:val="BodyText"/>
      </w:pPr>
      <w:r>
        <w:t xml:space="preserve">My academic foundation in Biology from the University of Cambridge equipped me with a strong understanding of ecological systems, molecular genetics, and data analysis. During my time at the Cambridge Centre for Environmental Research, I led a project on urban biodiversity in London’s green spaces, which was published in the *Journal of Urban Ecology*. This experience not only deepened my technical skills but also reinforced my belief in the importance of integrating scientific research with real-world applications to address environmental issues. As a Biologist, I thrive in dynamic environments where collaboration and innovation drive progress.</w:t>
      </w:r>
    </w:p>
    <w:p>
      <w:pPr>
        <w:pStyle w:val="BodyText"/>
      </w:pPr>
      <w:r>
        <w:t xml:space="preserve">Throughout my career, I have worked on diverse projects that span from molecular biology to ecosystem monitoring. At the Royal Botanic Gardens, Kew, I contributed to a global initiative to catalog plant genetic diversity, which involved fieldwork across multiple continents and advanced laboratory techniques. My ability to design experiments, analyze complex datasets, and communicate findings effectively has been instrumental in driving impactful research outcomes. In London’s unique urban ecosystem, I am particularly excited about the opportunity to collaborate on projects that bridge ecological resilience with urban planning—a critical focus for the United Kingdom’s environmental strategy.</w:t>
      </w:r>
    </w:p>
    <w:p>
      <w:pPr>
        <w:pStyle w:val="BodyText"/>
      </w:pPr>
      <w:r>
        <w:t xml:space="preserve">What draws me to LIBR is its reputation for fostering interdisciplinary collaboration and pushing the boundaries of biological research. The institute’s work in sustainable agriculture, climate change mitigation, and conservation science resonates deeply with my own values. I am especially inspired by LIBR’s commitment to addressing global challenges through locally focused solutions, a principle that aligns with the United Kingdom’s broader goals of achieving net-zero emissions and protecting natural habitats. London’s diverse scientific community offers a fertile ground for innovation, and I am eager to contribute my skills in molecular biology, ecological modeling, and data-driven research to support these objectives.</w:t>
      </w:r>
    </w:p>
    <w:p>
      <w:pPr>
        <w:pStyle w:val="BodyText"/>
      </w:pPr>
      <w:r>
        <w:t xml:space="preserve">As a Biologist, I understand the importance of adaptability and continuous learning. My recent work on gene-editing techniques for pest resistance in crops has honed my ability to apply cutting-edge technologies to real-world problems. I am also proficient in using software such as R, Python, and GIS tools for data analysis and spatial modeling—skills that are increasingly vital in modern biological research. Moreover, my experience presenting at international conferences, including the European Society of Evolutionary Biology (ESEB) meeting in 2023, has sharpened my ability to communicate complex scientific concepts to both technical and non-technical audiences.</w:t>
      </w:r>
    </w:p>
    <w:p>
      <w:pPr>
        <w:pStyle w:val="BodyText"/>
      </w:pPr>
      <w:r>
        <w:t xml:space="preserve">Living and working in the United Kingdom, particularly in London, has given me a unique perspective on the intersection of science and society. The UK’s emphasis on evidence-based policy-making and its role as a leader in global environmental initiatives have shaped my approach to research. I am committed to ensuring that my work contributes to actionable solutions for conservation and sustainability. In London, where scientific institutions like LIBR are at the forefront of innovation, I see an opportunity to make a meaningful impact while advancing my own professional growth.</w:t>
      </w:r>
    </w:p>
    <w:p>
      <w:pPr>
        <w:pStyle w:val="BodyText"/>
      </w:pPr>
      <w:r>
        <w:t xml:space="preserve">What excites me most about this role is the chance to work alongside a team of passionate scientists who share a vision for leveraging biology to create a more sustainable future. My background in both laboratory and field research, combined with my ability to collaborate across disciplines, makes me well-suited to contribute to LIBR’s mission. I am particularly interested in exploring partnerships with local communities and organizations to develop strategies that protect London’s biodiversity while supporting urban development.</w:t>
      </w:r>
    </w:p>
    <w:p>
      <w:pPr>
        <w:pStyle w:val="BodyText"/>
      </w:pPr>
      <w:r>
        <w:t xml:space="preserve">In conclusion, I am confident that my expertise in biological sciences, coupled with my dedication to environmental stewardship, makes me a strong candidate for this position. I would be honored to contribute to the London Institute of Biological Research and help advance its mission of scientific excellence. Thank you for considering my application. I look forward to the opportunity to discuss how my background and aspirations align with LIBR’s goals.</w:t>
      </w:r>
    </w:p>
    <w:p>
      <w:pPr>
        <w:pStyle w:val="BodyText"/>
      </w:pPr>
      <w:r>
        <w:t xml:space="preserve">Sincerely,</w:t>
      </w:r>
      <w:r>
        <w:br/>
      </w:r>
      <w:r>
        <w:rPr>
          <w:bCs/>
          <w:b/>
        </w:rPr>
        <w:t xml:space="preserve">John Doe</w:t>
      </w:r>
      <w:r>
        <w:br/>
      </w:r>
      <w:r>
        <w:t xml:space="preserve">Biologist</w:t>
      </w:r>
    </w:p>
    <w:p>
      <w:pPr>
        <w:pStyle w:val="BodyText"/>
      </w:pPr>
      <w:r>
        <w:t xml:space="preserve">Note: This document is a sample cover letter tailored for a Biologist position in the United Kingdom, specifically London. Adjust details such as contact information, dates, and specific projects to match your personal qual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cp:keywords/>
  <dcterms:created xsi:type="dcterms:W3CDTF">2026-07-21T11:10:16Z</dcterms:created>
  <dcterms:modified xsi:type="dcterms:W3CDTF">2026-07-21T11:10:16Z</dcterms:modified>
</cp:coreProperties>
</file>

<file path=docProps/custom.xml><?xml version="1.0" encoding="utf-8"?>
<Properties xmlns="http://schemas.openxmlformats.org/officeDocument/2006/custom-properties" xmlns:vt="http://schemas.openxmlformats.org/officeDocument/2006/docPropsVTypes"/>
</file>